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2DCD9904" w14:textId="06E185A0" w:rsidR="000D2E28" w:rsidRDefault="008C1071" w:rsidP="00EF7F20">
      <w:pPr>
        <w:jc w:val="center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>Plant a Hope 3</w:t>
      </w:r>
      <w:r w:rsidR="00EF7F20">
        <w:rPr>
          <w:rFonts w:cstheme="minorHAnsi"/>
          <w:b/>
          <w:sz w:val="52"/>
        </w:rPr>
        <w:t>.0</w:t>
      </w:r>
    </w:p>
    <w:p w14:paraId="59180744" w14:textId="27A0E5BB" w:rsidR="00EF7F20" w:rsidRDefault="004F3CD2" w:rsidP="008C1071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Project Report</w:t>
      </w:r>
    </w:p>
    <w:p w14:paraId="3EFE6726" w14:textId="05F5AC10" w:rsidR="007F2B2E" w:rsidRDefault="007F2B2E" w:rsidP="000D2E28">
      <w:pPr>
        <w:jc w:val="center"/>
        <w:rPr>
          <w:rFonts w:cstheme="minorHAnsi"/>
          <w:b/>
          <w:sz w:val="40"/>
        </w:rPr>
      </w:pPr>
    </w:p>
    <w:p w14:paraId="40C7EEED" w14:textId="769E07DF" w:rsidR="000D2E28" w:rsidRPr="00C11555" w:rsidRDefault="008C1071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inline distT="0" distB="0" distL="0" distR="0" wp14:anchorId="30BF9F0C" wp14:editId="47495E1C">
            <wp:extent cx="3116580" cy="31165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6EF" w14:textId="0E8B1B23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3B36AB0" w14:textId="1CDB0E48" w:rsidR="000D2E28" w:rsidRDefault="00EF7F20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44B64288">
            <wp:simplePos x="0" y="0"/>
            <wp:positionH relativeFrom="margin">
              <wp:posOffset>1181100</wp:posOffset>
            </wp:positionH>
            <wp:positionV relativeFrom="page">
              <wp:posOffset>6132195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10AFF1" w14:textId="2F0D410A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6C3A6765" w14:textId="3A605649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F2B0EE9" w14:textId="75547816" w:rsidR="007F2B2E" w:rsidRDefault="007F2B2E" w:rsidP="00EF7F20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>Club of University of Colombo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p w14:paraId="4A869D51" w14:textId="77777777" w:rsidR="000D2E28" w:rsidRPr="00412D9D" w:rsidRDefault="000D2E28" w:rsidP="000D2E28">
      <w:pPr>
        <w:rPr>
          <w:rFonts w:cstheme="minorHAnsi"/>
          <w:b/>
          <w:sz w:val="24"/>
        </w:rPr>
      </w:pPr>
    </w:p>
    <w:sectPr w:rsidR="000D2E28" w:rsidRPr="00412D9D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YwMTQ2NDMztjRT0lEKTi0uzszPAykwrAUABG8ndiwAAAA="/>
  </w:docVars>
  <w:rsids>
    <w:rsidRoot w:val="00C11555"/>
    <w:rsid w:val="000D2E28"/>
    <w:rsid w:val="001D082A"/>
    <w:rsid w:val="00254A02"/>
    <w:rsid w:val="002B3C88"/>
    <w:rsid w:val="00412D9D"/>
    <w:rsid w:val="00440AAA"/>
    <w:rsid w:val="004903F3"/>
    <w:rsid w:val="004F3CD2"/>
    <w:rsid w:val="00643F71"/>
    <w:rsid w:val="006D7E7A"/>
    <w:rsid w:val="007D1BA8"/>
    <w:rsid w:val="007F2B2E"/>
    <w:rsid w:val="00850694"/>
    <w:rsid w:val="00873C82"/>
    <w:rsid w:val="008C1071"/>
    <w:rsid w:val="008E1B9E"/>
    <w:rsid w:val="008F3BDA"/>
    <w:rsid w:val="009139CA"/>
    <w:rsid w:val="00922C98"/>
    <w:rsid w:val="00995A04"/>
    <w:rsid w:val="009D0DF8"/>
    <w:rsid w:val="00A336FD"/>
    <w:rsid w:val="00A50B01"/>
    <w:rsid w:val="00A937F7"/>
    <w:rsid w:val="00B143A0"/>
    <w:rsid w:val="00BA1881"/>
    <w:rsid w:val="00BF3738"/>
    <w:rsid w:val="00C11555"/>
    <w:rsid w:val="00CD444D"/>
    <w:rsid w:val="00D217EB"/>
    <w:rsid w:val="00E27325"/>
    <w:rsid w:val="00EF7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BC9595-C9CA-4B05-A80D-939345DF2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4</cp:revision>
  <cp:lastPrinted>2020-10-06T14:05:00Z</cp:lastPrinted>
  <dcterms:created xsi:type="dcterms:W3CDTF">2021-04-11T19:41:00Z</dcterms:created>
  <dcterms:modified xsi:type="dcterms:W3CDTF">2021-04-25T14:17:00Z</dcterms:modified>
</cp:coreProperties>
</file>